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B2F57" w14:textId="2EF1EE0E" w:rsidR="00CD1731" w:rsidRDefault="00CD1731" w:rsidP="0010252D">
      <w:pPr>
        <w:pStyle w:val="xmsonormal"/>
        <w:jc w:val="center"/>
        <w:rPr>
          <w:b/>
          <w:bCs/>
          <w:sz w:val="24"/>
          <w:szCs w:val="24"/>
        </w:rPr>
      </w:pPr>
      <w:bookmarkStart w:id="0" w:name="_GoBack"/>
      <w:r>
        <w:rPr>
          <w:b/>
          <w:bCs/>
          <w:sz w:val="24"/>
          <w:szCs w:val="24"/>
        </w:rPr>
        <w:t>Technical/Social</w:t>
      </w:r>
      <w:r w:rsidRPr="00611E1D">
        <w:rPr>
          <w:b/>
          <w:bCs/>
          <w:sz w:val="24"/>
          <w:szCs w:val="24"/>
        </w:rPr>
        <w:t xml:space="preserve"> event e-notice circulation request form</w:t>
      </w:r>
    </w:p>
    <w:bookmarkEnd w:id="0"/>
    <w:p w14:paraId="276FCDE9" w14:textId="77777777" w:rsidR="00CD1731" w:rsidRDefault="00CD1731" w:rsidP="002C7721">
      <w:pPr>
        <w:pStyle w:val="xmsonormal"/>
      </w:pPr>
    </w:p>
    <w:p w14:paraId="0248E28C" w14:textId="77777777" w:rsidR="00CD1731" w:rsidRDefault="00CD1731" w:rsidP="002C7721">
      <w:pPr>
        <w:pStyle w:val="xmsonormal"/>
      </w:pPr>
    </w:p>
    <w:p w14:paraId="0A797476" w14:textId="0F162736" w:rsidR="00DA1024" w:rsidRDefault="002C7721" w:rsidP="00B61901">
      <w:pPr>
        <w:pStyle w:val="xmsonormal"/>
      </w:pPr>
      <w:r>
        <w:t>Event</w:t>
      </w:r>
      <w:r w:rsidR="00730F32">
        <w:t xml:space="preserve"> </w:t>
      </w:r>
      <w:r w:rsidR="003629E6">
        <w:t>Type (</w:t>
      </w:r>
      <w:r w:rsidR="00CD1731">
        <w:t>Technical/Social/</w:t>
      </w:r>
      <w:r w:rsidR="00B61901">
        <w:t>Networking/</w:t>
      </w:r>
      <w:r w:rsidR="003629E6">
        <w:t>Seminar/Workshop/Webinar)</w:t>
      </w:r>
      <w:r w:rsidR="00247A86">
        <w:t>:</w:t>
      </w:r>
      <w:r w:rsidR="003629E6">
        <w:t xml:space="preserve"> </w:t>
      </w:r>
      <w:r w:rsidR="00DA1024">
        <w:t>------------------------------------</w:t>
      </w:r>
      <w:r w:rsidR="000B333E">
        <w:t>-</w:t>
      </w:r>
    </w:p>
    <w:p w14:paraId="02CFA5B4" w14:textId="77777777" w:rsidR="00DA1024" w:rsidRDefault="00DA1024" w:rsidP="003629E6">
      <w:pPr>
        <w:pStyle w:val="xmsonormal"/>
      </w:pPr>
    </w:p>
    <w:p w14:paraId="378A1489" w14:textId="1707F962" w:rsidR="003629E6" w:rsidRDefault="00DA1024" w:rsidP="003629E6">
      <w:pPr>
        <w:pStyle w:val="xmsonormal"/>
      </w:pPr>
      <w:r>
        <w:t xml:space="preserve">Event </w:t>
      </w:r>
      <w:r>
        <w:t>T</w:t>
      </w:r>
      <w:r w:rsidR="003629E6">
        <w:t>itle: ----------------------------------------------------------------------------------------</w:t>
      </w:r>
      <w:r>
        <w:t>---------------------------</w:t>
      </w:r>
      <w:r w:rsidR="003629E6">
        <w:t>--</w:t>
      </w:r>
    </w:p>
    <w:p w14:paraId="4742A0AA" w14:textId="77777777" w:rsidR="003629E6" w:rsidRDefault="003629E6" w:rsidP="003629E6">
      <w:pPr>
        <w:pStyle w:val="xmsonormal"/>
      </w:pPr>
    </w:p>
    <w:p w14:paraId="621A6BE1" w14:textId="7314959F" w:rsidR="003629E6" w:rsidRDefault="003629E6" w:rsidP="003629E6">
      <w:pPr>
        <w:pStyle w:val="xmsonormal"/>
      </w:pPr>
      <w:r>
        <w:t>Organising OU: -----------------------------------------------------------------------------------------------------------------</w:t>
      </w:r>
    </w:p>
    <w:p w14:paraId="2AA97393" w14:textId="77777777" w:rsidR="003629E6" w:rsidRDefault="003629E6" w:rsidP="003629E6">
      <w:pPr>
        <w:pStyle w:val="xmsonormal"/>
      </w:pPr>
    </w:p>
    <w:p w14:paraId="41C3AA44" w14:textId="35822EDD" w:rsidR="003629E6" w:rsidRDefault="003629E6" w:rsidP="006E2B9C">
      <w:pPr>
        <w:pStyle w:val="xmsonormal"/>
      </w:pPr>
      <w:r>
        <w:t>Abstract (for Seminar): -------------------------------------------------------------------------------------------------------</w:t>
      </w:r>
    </w:p>
    <w:p w14:paraId="0A67C0B5" w14:textId="77777777" w:rsidR="003629E6" w:rsidRDefault="003629E6" w:rsidP="003629E6">
      <w:pPr>
        <w:pStyle w:val="xmsonormal"/>
      </w:pPr>
    </w:p>
    <w:p w14:paraId="4958969A" w14:textId="654F156F" w:rsidR="003629E6" w:rsidRDefault="003629E6" w:rsidP="006E2B9C">
      <w:pPr>
        <w:pStyle w:val="xmsonormal"/>
      </w:pPr>
      <w:r>
        <w:t>Speaker (Title, name and affiliation): -------------------------------------------------------------------------------------</w:t>
      </w:r>
    </w:p>
    <w:p w14:paraId="66966A49" w14:textId="77777777" w:rsidR="003629E6" w:rsidRDefault="003629E6" w:rsidP="003629E6">
      <w:pPr>
        <w:pStyle w:val="xmsonormal"/>
      </w:pPr>
    </w:p>
    <w:p w14:paraId="33785247" w14:textId="4B1EE5CE" w:rsidR="003629E6" w:rsidRDefault="003629E6" w:rsidP="006E2B9C">
      <w:pPr>
        <w:pStyle w:val="xmsonormal"/>
      </w:pPr>
      <w:r>
        <w:t xml:space="preserve">Speaker’s Bio: ------------------------------------------------------------------------------------------------------------------ </w:t>
      </w:r>
    </w:p>
    <w:p w14:paraId="29F94CE1" w14:textId="77777777" w:rsidR="003629E6" w:rsidRDefault="003629E6" w:rsidP="003629E6">
      <w:pPr>
        <w:pStyle w:val="xmsonormal"/>
      </w:pPr>
    </w:p>
    <w:p w14:paraId="5C071A78" w14:textId="07911AAE" w:rsidR="003629E6" w:rsidRDefault="003629E6" w:rsidP="006E2B9C">
      <w:pPr>
        <w:pStyle w:val="xmsonormal"/>
      </w:pPr>
      <w:r>
        <w:t>Date: ------------------------------------------------------------------------------------------------------------------------------</w:t>
      </w:r>
    </w:p>
    <w:p w14:paraId="178F596B" w14:textId="77777777" w:rsidR="003629E6" w:rsidRDefault="003629E6" w:rsidP="003629E6">
      <w:pPr>
        <w:pStyle w:val="xmsonormal"/>
      </w:pPr>
    </w:p>
    <w:p w14:paraId="71661FF5" w14:textId="64B93E01" w:rsidR="003629E6" w:rsidRDefault="003629E6" w:rsidP="006E2B9C">
      <w:pPr>
        <w:pStyle w:val="xmsonormal"/>
      </w:pPr>
      <w:r>
        <w:t>Venue Address (or Online Link): -------------------------------------------------------------------------------------------</w:t>
      </w:r>
    </w:p>
    <w:p w14:paraId="75E4DBC8" w14:textId="77777777" w:rsidR="003629E6" w:rsidRDefault="003629E6" w:rsidP="003629E6">
      <w:pPr>
        <w:pStyle w:val="xmsonormal"/>
      </w:pPr>
    </w:p>
    <w:p w14:paraId="67D08981" w14:textId="318CA06E" w:rsidR="003629E6" w:rsidRDefault="003629E6" w:rsidP="006E2B9C">
      <w:pPr>
        <w:pStyle w:val="xmsonormal"/>
      </w:pPr>
      <w:r>
        <w:t>Registration Fee (free or $): ------------------------------------------------------------------------------------------------</w:t>
      </w:r>
    </w:p>
    <w:p w14:paraId="463811D3" w14:textId="77777777" w:rsidR="003629E6" w:rsidRDefault="003629E6" w:rsidP="003629E6">
      <w:pPr>
        <w:pStyle w:val="xmsonormal"/>
      </w:pPr>
    </w:p>
    <w:p w14:paraId="70109E12" w14:textId="7AF35D4C" w:rsidR="003629E6" w:rsidRDefault="003629E6" w:rsidP="006E2B9C">
      <w:pPr>
        <w:pStyle w:val="xmsonormal"/>
      </w:pPr>
      <w:r>
        <w:t>Who can attend (IEEE members only or open to non-IEEE members): ------------------------------------------</w:t>
      </w:r>
    </w:p>
    <w:p w14:paraId="488D1140" w14:textId="77777777" w:rsidR="00913EBC" w:rsidRDefault="0010252D"/>
    <w:sectPr w:rsidR="00913E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C838F" w14:textId="77777777" w:rsidR="00DA1024" w:rsidRDefault="00DA1024" w:rsidP="00DA1024">
      <w:pPr>
        <w:spacing w:after="0" w:line="240" w:lineRule="auto"/>
      </w:pPr>
      <w:r>
        <w:separator/>
      </w:r>
    </w:p>
  </w:endnote>
  <w:endnote w:type="continuationSeparator" w:id="0">
    <w:p w14:paraId="61E69E48" w14:textId="77777777" w:rsidR="00DA1024" w:rsidRDefault="00DA1024" w:rsidP="00DA1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B0AFC" w14:textId="77777777" w:rsidR="00DA1024" w:rsidRDefault="00DA1024" w:rsidP="00DA1024">
      <w:pPr>
        <w:spacing w:after="0" w:line="240" w:lineRule="auto"/>
      </w:pPr>
      <w:r>
        <w:separator/>
      </w:r>
    </w:p>
  </w:footnote>
  <w:footnote w:type="continuationSeparator" w:id="0">
    <w:p w14:paraId="7930C4B2" w14:textId="77777777" w:rsidR="00DA1024" w:rsidRDefault="00DA1024" w:rsidP="00DA10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LWwMLIwNDS2sDBX0lEKTi0uzszPAykwrAUAdWksaiwAAAA="/>
  </w:docVars>
  <w:rsids>
    <w:rsidRoot w:val="00987E67"/>
    <w:rsid w:val="000B333E"/>
    <w:rsid w:val="0010252D"/>
    <w:rsid w:val="00194C56"/>
    <w:rsid w:val="00247A86"/>
    <w:rsid w:val="002C7721"/>
    <w:rsid w:val="003629E6"/>
    <w:rsid w:val="00433ED9"/>
    <w:rsid w:val="006E2B9C"/>
    <w:rsid w:val="00730F32"/>
    <w:rsid w:val="008F3272"/>
    <w:rsid w:val="00987E67"/>
    <w:rsid w:val="00B61901"/>
    <w:rsid w:val="00B7598C"/>
    <w:rsid w:val="00CD1731"/>
    <w:rsid w:val="00DA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6C42F1"/>
  <w15:chartTrackingRefBased/>
  <w15:docId w15:val="{E13BDA2A-0E42-43D7-88E2-DC0DB0778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3629E6"/>
    <w:pPr>
      <w:spacing w:after="0" w:line="240" w:lineRule="auto"/>
    </w:pPr>
    <w:rPr>
      <w:rFonts w:ascii="Calibri" w:hAnsi="Calibri" w:cs="Calibri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A1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024"/>
  </w:style>
  <w:style w:type="paragraph" w:styleId="Footer">
    <w:name w:val="footer"/>
    <w:basedOn w:val="Normal"/>
    <w:link w:val="FooterChar"/>
    <w:uiPriority w:val="99"/>
    <w:unhideWhenUsed/>
    <w:rsid w:val="00DA1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0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oeb</dc:creator>
  <cp:keywords/>
  <dc:description/>
  <cp:lastModifiedBy>Farhad Shahnia</cp:lastModifiedBy>
  <cp:revision>13</cp:revision>
  <dcterms:created xsi:type="dcterms:W3CDTF">2020-04-17T11:18:00Z</dcterms:created>
  <dcterms:modified xsi:type="dcterms:W3CDTF">2021-02-22T08:23:00Z</dcterms:modified>
</cp:coreProperties>
</file>